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2AC31" w14:textId="28469464" w:rsidR="00C20101" w:rsidRPr="00C20101" w:rsidRDefault="00C20101" w:rsidP="00C20101">
      <w:pPr>
        <w:jc w:val="center"/>
        <w:rPr>
          <w:b/>
          <w:sz w:val="28"/>
          <w:szCs w:val="28"/>
        </w:rPr>
      </w:pPr>
      <w:r w:rsidRPr="00C20101">
        <w:rPr>
          <w:b/>
          <w:sz w:val="28"/>
          <w:szCs w:val="28"/>
        </w:rPr>
        <w:t>Health</w:t>
      </w:r>
      <w:r w:rsidR="00795E07">
        <w:rPr>
          <w:b/>
          <w:sz w:val="28"/>
          <w:szCs w:val="28"/>
        </w:rPr>
        <w:t xml:space="preserve">y Places, Healthy Children: </w:t>
      </w:r>
      <w:r w:rsidR="003B69C6">
        <w:rPr>
          <w:b/>
          <w:sz w:val="28"/>
          <w:szCs w:val="28"/>
        </w:rPr>
        <w:t>Delivering Change Award</w:t>
      </w:r>
    </w:p>
    <w:p w14:paraId="57A2AB01" w14:textId="0594A5F4" w:rsidR="00C20101" w:rsidRPr="002F6516" w:rsidRDefault="00DC6536" w:rsidP="002F651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3 </w:t>
      </w:r>
      <w:r w:rsidR="00301D66" w:rsidRPr="002F6516">
        <w:rPr>
          <w:b/>
          <w:sz w:val="28"/>
          <w:szCs w:val="28"/>
        </w:rPr>
        <w:t>Entry</w:t>
      </w:r>
      <w:r w:rsidR="00C20101" w:rsidRPr="002F6516">
        <w:rPr>
          <w:b/>
          <w:sz w:val="28"/>
          <w:szCs w:val="28"/>
        </w:rPr>
        <w:t xml:space="preserve"> Form</w:t>
      </w:r>
    </w:p>
    <w:p w14:paraId="368031E6" w14:textId="32FA3055" w:rsidR="00DC6536" w:rsidRDefault="00E07595">
      <w:r>
        <w:t>A</w:t>
      </w:r>
      <w:r w:rsidR="004F304B">
        <w:t>ward</w:t>
      </w:r>
      <w:r>
        <w:t>s</w:t>
      </w:r>
      <w:r w:rsidR="004F304B">
        <w:t xml:space="preserve"> of </w:t>
      </w:r>
      <w:r w:rsidR="004F304B" w:rsidRPr="00814071">
        <w:t>£500</w:t>
      </w:r>
      <w:r w:rsidR="00814071">
        <w:t xml:space="preserve"> </w:t>
      </w:r>
      <w:r w:rsidR="004F304B" w:rsidRPr="00814071">
        <w:t>will be</w:t>
      </w:r>
      <w:r>
        <w:t xml:space="preserve"> made to two Primary S</w:t>
      </w:r>
      <w:r w:rsidR="004F304B">
        <w:t>chool</w:t>
      </w:r>
      <w:r w:rsidR="00814071">
        <w:t xml:space="preserve">s </w:t>
      </w:r>
      <w:r>
        <w:t>across</w:t>
      </w:r>
      <w:r w:rsidR="007E3FD5">
        <w:t xml:space="preserve"> Northern Ireland </w:t>
      </w:r>
      <w:r w:rsidR="00814071">
        <w:t>that have</w:t>
      </w:r>
      <w:r w:rsidR="004F304B">
        <w:t xml:space="preserve"> completed the Healthy Places, Healthy Children resource to support delivery of a child led project plan developed as part of Unit 5. </w:t>
      </w:r>
      <w:r w:rsidR="00DC6536">
        <w:t xml:space="preserve">Any school wishing to </w:t>
      </w:r>
      <w:proofErr w:type="gramStart"/>
      <w:r w:rsidR="00DC6536">
        <w:t>be considered</w:t>
      </w:r>
      <w:proofErr w:type="gramEnd"/>
      <w:r w:rsidR="00DC6536">
        <w:t xml:space="preserve"> for the award should complete this entry form and return it, along with the requested supplementary information, to Belfast Healthy Cities </w:t>
      </w:r>
      <w:r w:rsidR="00C740FC">
        <w:t xml:space="preserve">by 5pm </w:t>
      </w:r>
      <w:r w:rsidR="00C740FC" w:rsidRPr="00C740FC">
        <w:t>Monday</w:t>
      </w:r>
      <w:r w:rsidR="00DC6536" w:rsidRPr="00C740FC">
        <w:t xml:space="preserve"> </w:t>
      </w:r>
      <w:r w:rsidR="00C740FC" w:rsidRPr="00C740FC">
        <w:t>1</w:t>
      </w:r>
      <w:r w:rsidR="00814071" w:rsidRPr="00C740FC">
        <w:t>5</w:t>
      </w:r>
      <w:r w:rsidR="00814071" w:rsidRPr="00C740FC">
        <w:rPr>
          <w:vertAlign w:val="superscript"/>
        </w:rPr>
        <w:t>th</w:t>
      </w:r>
      <w:r w:rsidR="00814071" w:rsidRPr="00C740FC">
        <w:t xml:space="preserve"> May</w:t>
      </w:r>
      <w:r w:rsidR="00E213C4" w:rsidRPr="00C740FC">
        <w:t xml:space="preserve"> </w:t>
      </w:r>
      <w:r w:rsidR="004F304B" w:rsidRPr="00C740FC">
        <w:t>2023.</w:t>
      </w:r>
    </w:p>
    <w:p w14:paraId="0C425265" w14:textId="5A8151D6" w:rsidR="00FD1E00" w:rsidRDefault="00FD1E00" w:rsidP="00FD1E00">
      <w:r>
        <w:t xml:space="preserve">Evidence supporting these answers </w:t>
      </w:r>
      <w:proofErr w:type="gramStart"/>
      <w:r>
        <w:t>must also be submitted</w:t>
      </w:r>
      <w:proofErr w:type="gramEnd"/>
      <w:r>
        <w:t xml:space="preserve">.  This can be in the form of </w:t>
      </w:r>
      <w:r w:rsidR="004F304B">
        <w:t xml:space="preserve">videos, photographs, and </w:t>
      </w:r>
      <w:r>
        <w:t xml:space="preserve">copies of any materials developed from teaching the Healthy Places, Healthy Children resources e.g. posters, story boards or drawings.  </w:t>
      </w:r>
    </w:p>
    <w:p w14:paraId="051A9F17" w14:textId="0C82767F" w:rsidR="00334A53" w:rsidRDefault="00FD1E00" w:rsidP="00334A53">
      <w:r>
        <w:t xml:space="preserve">Entries will be reviewed by a panel of judges, selected by Belfast Healthy Cities. </w:t>
      </w:r>
    </w:p>
    <w:p w14:paraId="4BE6B2EC" w14:textId="6093A3E6" w:rsidR="00974233" w:rsidRPr="00102149" w:rsidRDefault="00974233" w:rsidP="00974233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C20101" w14:paraId="0A7AD0F3" w14:textId="77777777" w:rsidTr="00974233">
        <w:tc>
          <w:tcPr>
            <w:tcW w:w="2405" w:type="dxa"/>
          </w:tcPr>
          <w:p w14:paraId="30A20316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Name of School</w:t>
            </w:r>
          </w:p>
        </w:tc>
        <w:tc>
          <w:tcPr>
            <w:tcW w:w="6611" w:type="dxa"/>
          </w:tcPr>
          <w:p w14:paraId="672A6659" w14:textId="77777777" w:rsidR="00C20101" w:rsidRDefault="00C20101"/>
          <w:p w14:paraId="0A37501D" w14:textId="77777777" w:rsidR="00102149" w:rsidRDefault="00102149"/>
        </w:tc>
      </w:tr>
      <w:tr w:rsidR="00C20101" w14:paraId="2342E45C" w14:textId="77777777" w:rsidTr="00974233">
        <w:tc>
          <w:tcPr>
            <w:tcW w:w="2405" w:type="dxa"/>
          </w:tcPr>
          <w:p w14:paraId="12A4EE4A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Address of School</w:t>
            </w:r>
          </w:p>
        </w:tc>
        <w:tc>
          <w:tcPr>
            <w:tcW w:w="6611" w:type="dxa"/>
          </w:tcPr>
          <w:p w14:paraId="5DAB6C7B" w14:textId="77777777" w:rsidR="00C20101" w:rsidRDefault="00C20101"/>
          <w:p w14:paraId="02EB378F" w14:textId="77777777" w:rsidR="00974233" w:rsidRDefault="00974233"/>
        </w:tc>
      </w:tr>
      <w:tr w:rsidR="00C20101" w14:paraId="238D5328" w14:textId="77777777" w:rsidTr="00974233">
        <w:tc>
          <w:tcPr>
            <w:tcW w:w="2405" w:type="dxa"/>
          </w:tcPr>
          <w:p w14:paraId="4764EA41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Lead Contact</w:t>
            </w:r>
          </w:p>
        </w:tc>
        <w:tc>
          <w:tcPr>
            <w:tcW w:w="6611" w:type="dxa"/>
          </w:tcPr>
          <w:p w14:paraId="5A39BBE3" w14:textId="10EFF4EB" w:rsidR="00102149" w:rsidRDefault="00102149"/>
        </w:tc>
      </w:tr>
      <w:tr w:rsidR="00102149" w14:paraId="5691B033" w14:textId="77777777" w:rsidTr="00974233">
        <w:tc>
          <w:tcPr>
            <w:tcW w:w="2405" w:type="dxa"/>
          </w:tcPr>
          <w:p w14:paraId="6310772E" w14:textId="77777777" w:rsidR="00102149" w:rsidRPr="00417B59" w:rsidRDefault="00102149">
            <w:pPr>
              <w:rPr>
                <w:b/>
              </w:rPr>
            </w:pPr>
            <w:r>
              <w:rPr>
                <w:b/>
              </w:rPr>
              <w:t>Participating Class</w:t>
            </w:r>
          </w:p>
        </w:tc>
        <w:tc>
          <w:tcPr>
            <w:tcW w:w="6611" w:type="dxa"/>
          </w:tcPr>
          <w:p w14:paraId="41C8F396" w14:textId="77777777" w:rsidR="00102149" w:rsidRDefault="00102149"/>
        </w:tc>
      </w:tr>
      <w:tr w:rsidR="00C20101" w14:paraId="03CA40FF" w14:textId="77777777" w:rsidTr="00974233">
        <w:tc>
          <w:tcPr>
            <w:tcW w:w="2405" w:type="dxa"/>
          </w:tcPr>
          <w:p w14:paraId="3B3096D1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Email</w:t>
            </w:r>
          </w:p>
        </w:tc>
        <w:tc>
          <w:tcPr>
            <w:tcW w:w="6611" w:type="dxa"/>
          </w:tcPr>
          <w:p w14:paraId="72A3D3EC" w14:textId="77777777" w:rsidR="00C20101" w:rsidRDefault="00C20101"/>
        </w:tc>
      </w:tr>
      <w:tr w:rsidR="00C20101" w14:paraId="0AC65D02" w14:textId="77777777" w:rsidTr="00974233">
        <w:tc>
          <w:tcPr>
            <w:tcW w:w="2405" w:type="dxa"/>
          </w:tcPr>
          <w:p w14:paraId="0B8C7D0A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Telephone No.</w:t>
            </w:r>
          </w:p>
        </w:tc>
        <w:tc>
          <w:tcPr>
            <w:tcW w:w="6611" w:type="dxa"/>
          </w:tcPr>
          <w:p w14:paraId="0D0B940D" w14:textId="77777777" w:rsidR="00C20101" w:rsidRDefault="00C20101"/>
        </w:tc>
      </w:tr>
      <w:tr w:rsidR="00FF365F" w14:paraId="11829AB0" w14:textId="77777777" w:rsidTr="00974233">
        <w:tc>
          <w:tcPr>
            <w:tcW w:w="2405" w:type="dxa"/>
          </w:tcPr>
          <w:p w14:paraId="7F5B31D7" w14:textId="5A7511A0" w:rsidR="00FF365F" w:rsidRPr="00417B59" w:rsidRDefault="00FF365F">
            <w:pPr>
              <w:rPr>
                <w:b/>
              </w:rPr>
            </w:pPr>
            <w:r>
              <w:rPr>
                <w:b/>
              </w:rPr>
              <w:t>School Twitter Handle</w:t>
            </w:r>
          </w:p>
        </w:tc>
        <w:tc>
          <w:tcPr>
            <w:tcW w:w="6611" w:type="dxa"/>
          </w:tcPr>
          <w:p w14:paraId="689404A2" w14:textId="77777777" w:rsidR="00FF365F" w:rsidRDefault="00FF365F"/>
        </w:tc>
      </w:tr>
    </w:tbl>
    <w:p w14:paraId="1B560690" w14:textId="77777777" w:rsidR="004F304B" w:rsidRDefault="004F304B">
      <w:pPr>
        <w:rPr>
          <w:b/>
          <w:sz w:val="28"/>
          <w:szCs w:val="28"/>
        </w:rPr>
      </w:pPr>
    </w:p>
    <w:p w14:paraId="6B86418E" w14:textId="2C0D7534" w:rsidR="00974233" w:rsidRPr="00102149" w:rsidRDefault="00974233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>About you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74233" w14:paraId="083C04BF" w14:textId="77777777" w:rsidTr="00974233">
        <w:tc>
          <w:tcPr>
            <w:tcW w:w="9016" w:type="dxa"/>
          </w:tcPr>
          <w:p w14:paraId="12C38C09" w14:textId="77777777" w:rsidR="00C740FC" w:rsidRDefault="00974233" w:rsidP="00084252">
            <w:pPr>
              <w:rPr>
                <w:b/>
              </w:rPr>
            </w:pPr>
            <w:r>
              <w:rPr>
                <w:b/>
              </w:rPr>
              <w:t xml:space="preserve">Tell us about your proposal: </w:t>
            </w:r>
            <w:r w:rsidR="00084252">
              <w:rPr>
                <w:b/>
              </w:rPr>
              <w:t xml:space="preserve">How </w:t>
            </w:r>
            <w:proofErr w:type="gramStart"/>
            <w:r w:rsidR="00084252">
              <w:rPr>
                <w:b/>
              </w:rPr>
              <w:t>was the project developed</w:t>
            </w:r>
            <w:proofErr w:type="gramEnd"/>
            <w:r w:rsidR="00084252">
              <w:rPr>
                <w:b/>
              </w:rPr>
              <w:t xml:space="preserve">? Who was involved? What issue </w:t>
            </w:r>
            <w:proofErr w:type="gramStart"/>
            <w:r w:rsidR="00084252">
              <w:rPr>
                <w:b/>
              </w:rPr>
              <w:t>were</w:t>
            </w:r>
            <w:r>
              <w:rPr>
                <w:b/>
              </w:rPr>
              <w:t xml:space="preserve"> prioritised</w:t>
            </w:r>
            <w:proofErr w:type="gramEnd"/>
            <w:r>
              <w:rPr>
                <w:b/>
              </w:rPr>
              <w:t>? What do you want to</w:t>
            </w:r>
            <w:r w:rsidR="004F304B">
              <w:rPr>
                <w:b/>
              </w:rPr>
              <w:t xml:space="preserve"> change? </w:t>
            </w:r>
          </w:p>
          <w:p w14:paraId="402AB81D" w14:textId="630D5D5C" w:rsidR="00974233" w:rsidRDefault="004F304B" w:rsidP="00084252">
            <w:pPr>
              <w:rPr>
                <w:b/>
              </w:rPr>
            </w:pPr>
            <w:r>
              <w:rPr>
                <w:b/>
              </w:rPr>
              <w:t>Max 20</w:t>
            </w:r>
            <w:r w:rsidR="00974233">
              <w:rPr>
                <w:b/>
              </w:rPr>
              <w:t>0 words.</w:t>
            </w:r>
          </w:p>
        </w:tc>
      </w:tr>
      <w:tr w:rsidR="00974233" w14:paraId="60061E4C" w14:textId="77777777" w:rsidTr="00C740FC">
        <w:trPr>
          <w:trHeight w:val="3280"/>
        </w:trPr>
        <w:tc>
          <w:tcPr>
            <w:tcW w:w="9016" w:type="dxa"/>
          </w:tcPr>
          <w:p w14:paraId="44EAFD9C" w14:textId="77777777" w:rsidR="00974233" w:rsidRDefault="00974233">
            <w:pPr>
              <w:rPr>
                <w:b/>
              </w:rPr>
            </w:pPr>
          </w:p>
          <w:p w14:paraId="4B94D5A5" w14:textId="77777777" w:rsidR="00974233" w:rsidRDefault="00974233">
            <w:pPr>
              <w:rPr>
                <w:b/>
              </w:rPr>
            </w:pPr>
          </w:p>
          <w:p w14:paraId="3DEEC669" w14:textId="77777777" w:rsidR="00974233" w:rsidRDefault="00974233">
            <w:pPr>
              <w:rPr>
                <w:b/>
              </w:rPr>
            </w:pPr>
          </w:p>
          <w:p w14:paraId="3656B9AB" w14:textId="77777777" w:rsidR="00974233" w:rsidRDefault="00974233">
            <w:pPr>
              <w:rPr>
                <w:b/>
              </w:rPr>
            </w:pPr>
          </w:p>
          <w:p w14:paraId="049F31CB" w14:textId="57D73E7E" w:rsidR="00974233" w:rsidRDefault="00974233">
            <w:pPr>
              <w:rPr>
                <w:b/>
              </w:rPr>
            </w:pPr>
          </w:p>
          <w:p w14:paraId="53128261" w14:textId="77777777" w:rsidR="00974233" w:rsidRDefault="00974233">
            <w:pPr>
              <w:rPr>
                <w:b/>
              </w:rPr>
            </w:pPr>
          </w:p>
          <w:p w14:paraId="62486C05" w14:textId="77777777" w:rsidR="00102149" w:rsidRDefault="00102149">
            <w:pPr>
              <w:rPr>
                <w:b/>
              </w:rPr>
            </w:pPr>
          </w:p>
        </w:tc>
      </w:tr>
    </w:tbl>
    <w:p w14:paraId="5BE207C1" w14:textId="4F977175" w:rsidR="00814071" w:rsidRDefault="00814071"/>
    <w:p w14:paraId="7FE86CDE" w14:textId="723E1F3A" w:rsidR="00C740FC" w:rsidRDefault="00C740FC"/>
    <w:p w14:paraId="5440DF84" w14:textId="2DD88A4B" w:rsidR="00C740FC" w:rsidRDefault="00C740F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74233" w14:paraId="1AC0EE38" w14:textId="77777777" w:rsidTr="00974233">
        <w:tc>
          <w:tcPr>
            <w:tcW w:w="9016" w:type="dxa"/>
          </w:tcPr>
          <w:p w14:paraId="0ADD48BD" w14:textId="77777777" w:rsidR="0071084E" w:rsidRDefault="00974233">
            <w:pPr>
              <w:rPr>
                <w:b/>
              </w:rPr>
            </w:pPr>
            <w:r>
              <w:rPr>
                <w:b/>
              </w:rPr>
              <w:lastRenderedPageBreak/>
              <w:t>What key steps will you take to make your proposal happen?</w:t>
            </w:r>
            <w:r w:rsidR="00290FAC">
              <w:rPr>
                <w:b/>
              </w:rPr>
              <w:t xml:space="preserve"> </w:t>
            </w:r>
          </w:p>
          <w:p w14:paraId="1F3D923B" w14:textId="7B190B8E" w:rsidR="00974233" w:rsidRDefault="00290FAC">
            <w:pPr>
              <w:rPr>
                <w:b/>
              </w:rPr>
            </w:pPr>
            <w:r>
              <w:rPr>
                <w:b/>
              </w:rPr>
              <w:t>Max 200 words.</w:t>
            </w:r>
          </w:p>
        </w:tc>
      </w:tr>
      <w:tr w:rsidR="00974233" w14:paraId="4101652C" w14:textId="77777777" w:rsidTr="00C740FC">
        <w:trPr>
          <w:trHeight w:val="3254"/>
        </w:trPr>
        <w:tc>
          <w:tcPr>
            <w:tcW w:w="9016" w:type="dxa"/>
          </w:tcPr>
          <w:p w14:paraId="4B99056E" w14:textId="77777777" w:rsidR="00974233" w:rsidRDefault="00974233">
            <w:pPr>
              <w:rPr>
                <w:b/>
              </w:rPr>
            </w:pPr>
          </w:p>
          <w:p w14:paraId="1299C43A" w14:textId="77777777" w:rsidR="00974233" w:rsidRDefault="00974233">
            <w:pPr>
              <w:rPr>
                <w:b/>
              </w:rPr>
            </w:pPr>
          </w:p>
          <w:p w14:paraId="4DDBEF00" w14:textId="77777777" w:rsidR="00974233" w:rsidRDefault="00974233">
            <w:pPr>
              <w:rPr>
                <w:b/>
              </w:rPr>
            </w:pPr>
          </w:p>
          <w:p w14:paraId="3461D779" w14:textId="77777777" w:rsidR="00974233" w:rsidRDefault="00974233">
            <w:pPr>
              <w:rPr>
                <w:b/>
              </w:rPr>
            </w:pPr>
          </w:p>
          <w:p w14:paraId="0FB78278" w14:textId="084796D2" w:rsidR="00974233" w:rsidRDefault="00974233">
            <w:pPr>
              <w:rPr>
                <w:b/>
              </w:rPr>
            </w:pPr>
          </w:p>
          <w:p w14:paraId="3D71A39F" w14:textId="77777777" w:rsidR="00556575" w:rsidRDefault="00556575">
            <w:pPr>
              <w:rPr>
                <w:b/>
              </w:rPr>
            </w:pPr>
          </w:p>
          <w:p w14:paraId="1FC39945" w14:textId="77777777" w:rsidR="00102149" w:rsidRDefault="00102149">
            <w:pPr>
              <w:rPr>
                <w:b/>
              </w:rPr>
            </w:pPr>
          </w:p>
          <w:p w14:paraId="0562CB0E" w14:textId="77777777" w:rsidR="00974233" w:rsidRDefault="00974233">
            <w:pPr>
              <w:rPr>
                <w:b/>
              </w:rPr>
            </w:pPr>
          </w:p>
          <w:p w14:paraId="34CE0A41" w14:textId="77777777" w:rsidR="00102149" w:rsidRDefault="00102149">
            <w:pPr>
              <w:rPr>
                <w:b/>
              </w:rPr>
            </w:pPr>
          </w:p>
        </w:tc>
      </w:tr>
    </w:tbl>
    <w:p w14:paraId="09505048" w14:textId="77777777" w:rsidR="00814071" w:rsidRDefault="008140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4A53" w14:paraId="3DBAB645" w14:textId="77777777" w:rsidTr="00974233">
        <w:tc>
          <w:tcPr>
            <w:tcW w:w="9016" w:type="dxa"/>
          </w:tcPr>
          <w:p w14:paraId="328FC794" w14:textId="77777777" w:rsidR="00334A53" w:rsidRDefault="00334A53" w:rsidP="00084252">
            <w:pPr>
              <w:rPr>
                <w:b/>
              </w:rPr>
            </w:pPr>
            <w:r>
              <w:rPr>
                <w:b/>
              </w:rPr>
              <w:t xml:space="preserve">How </w:t>
            </w:r>
            <w:r w:rsidR="00084252">
              <w:rPr>
                <w:b/>
              </w:rPr>
              <w:t>will</w:t>
            </w:r>
            <w:r w:rsidR="00102149">
              <w:rPr>
                <w:b/>
              </w:rPr>
              <w:t xml:space="preserve"> you spend the</w:t>
            </w:r>
            <w:r w:rsidR="00814071">
              <w:rPr>
                <w:b/>
              </w:rPr>
              <w:t xml:space="preserve"> £5</w:t>
            </w:r>
            <w:r w:rsidR="00084252">
              <w:rPr>
                <w:b/>
              </w:rPr>
              <w:t>00 award</w:t>
            </w:r>
            <w:r>
              <w:rPr>
                <w:b/>
              </w:rPr>
              <w:t>?</w:t>
            </w:r>
          </w:p>
          <w:p w14:paraId="2A6E2E02" w14:textId="339323D1" w:rsidR="0071084E" w:rsidRDefault="0071084E" w:rsidP="00084252">
            <w:pPr>
              <w:rPr>
                <w:b/>
              </w:rPr>
            </w:pPr>
            <w:r>
              <w:rPr>
                <w:b/>
              </w:rPr>
              <w:t>Max 200 words.</w:t>
            </w:r>
          </w:p>
        </w:tc>
      </w:tr>
      <w:tr w:rsidR="00334A53" w14:paraId="62EBF3C5" w14:textId="77777777" w:rsidTr="00C740FC">
        <w:trPr>
          <w:trHeight w:val="3354"/>
        </w:trPr>
        <w:tc>
          <w:tcPr>
            <w:tcW w:w="9016" w:type="dxa"/>
          </w:tcPr>
          <w:p w14:paraId="6D98A12B" w14:textId="77777777" w:rsidR="00334A53" w:rsidRDefault="00334A53">
            <w:pPr>
              <w:rPr>
                <w:b/>
              </w:rPr>
            </w:pPr>
          </w:p>
          <w:p w14:paraId="2946DB82" w14:textId="77777777" w:rsidR="00334A53" w:rsidRDefault="00334A53">
            <w:pPr>
              <w:rPr>
                <w:b/>
              </w:rPr>
            </w:pPr>
          </w:p>
          <w:p w14:paraId="5997CC1D" w14:textId="77777777" w:rsidR="00334A53" w:rsidRDefault="00334A53">
            <w:pPr>
              <w:rPr>
                <w:b/>
              </w:rPr>
            </w:pPr>
          </w:p>
          <w:p w14:paraId="110FFD37" w14:textId="77777777" w:rsidR="00334A53" w:rsidRDefault="00334A53">
            <w:pPr>
              <w:rPr>
                <w:b/>
              </w:rPr>
            </w:pPr>
          </w:p>
          <w:p w14:paraId="6B699379" w14:textId="77777777" w:rsidR="00334A53" w:rsidRDefault="00334A53">
            <w:pPr>
              <w:rPr>
                <w:b/>
              </w:rPr>
            </w:pPr>
          </w:p>
          <w:p w14:paraId="3FE9F23F" w14:textId="77777777" w:rsidR="00334A53" w:rsidRDefault="00334A53">
            <w:pPr>
              <w:rPr>
                <w:b/>
              </w:rPr>
            </w:pPr>
          </w:p>
          <w:p w14:paraId="1F72F646" w14:textId="77777777" w:rsidR="00334A53" w:rsidRDefault="00334A53">
            <w:pPr>
              <w:rPr>
                <w:b/>
              </w:rPr>
            </w:pPr>
          </w:p>
        </w:tc>
      </w:tr>
    </w:tbl>
    <w:p w14:paraId="08CE6F91" w14:textId="77777777" w:rsidR="00102149" w:rsidRPr="00102149" w:rsidRDefault="00102149">
      <w:pPr>
        <w:rPr>
          <w:b/>
          <w:sz w:val="8"/>
          <w:szCs w:val="8"/>
        </w:rPr>
      </w:pPr>
    </w:p>
    <w:p w14:paraId="07547A01" w14:textId="77777777" w:rsidR="00102149" w:rsidRDefault="00102149">
      <w:pPr>
        <w:rPr>
          <w:b/>
          <w:sz w:val="8"/>
          <w:szCs w:val="8"/>
        </w:rPr>
      </w:pPr>
    </w:p>
    <w:p w14:paraId="37BC179F" w14:textId="77777777" w:rsidR="00334A53" w:rsidRPr="00102149" w:rsidRDefault="00334A53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 xml:space="preserve">When </w:t>
      </w:r>
      <w:proofErr w:type="gramStart"/>
      <w:r w:rsidRPr="00102149">
        <w:rPr>
          <w:b/>
          <w:sz w:val="28"/>
          <w:szCs w:val="28"/>
        </w:rPr>
        <w:t>will your proposal be delivered</w:t>
      </w:r>
      <w:proofErr w:type="gramEnd"/>
      <w:r w:rsidRPr="00102149">
        <w:rPr>
          <w:b/>
          <w:sz w:val="28"/>
          <w:szCs w:val="28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992"/>
        <w:gridCol w:w="850"/>
        <w:gridCol w:w="851"/>
        <w:gridCol w:w="799"/>
      </w:tblGrid>
      <w:tr w:rsidR="00334A53" w14:paraId="2104250D" w14:textId="77777777" w:rsidTr="00102149">
        <w:tc>
          <w:tcPr>
            <w:tcW w:w="5524" w:type="dxa"/>
          </w:tcPr>
          <w:p w14:paraId="36ABA69C" w14:textId="77777777" w:rsidR="00334A53" w:rsidRDefault="00334A53">
            <w:pPr>
              <w:rPr>
                <w:b/>
              </w:rPr>
            </w:pPr>
            <w:r>
              <w:rPr>
                <w:b/>
              </w:rPr>
              <w:t xml:space="preserve">Can </w:t>
            </w:r>
            <w:r w:rsidR="00290FAC">
              <w:rPr>
                <w:b/>
              </w:rPr>
              <w:t>your proposal (or the elements o</w:t>
            </w:r>
            <w:r>
              <w:rPr>
                <w:b/>
              </w:rPr>
              <w:t>f your proposal to be supported by this award) be delivered within a 12 month period?</w:t>
            </w:r>
          </w:p>
        </w:tc>
        <w:tc>
          <w:tcPr>
            <w:tcW w:w="992" w:type="dxa"/>
          </w:tcPr>
          <w:p w14:paraId="3089FD00" w14:textId="77777777" w:rsidR="00334A53" w:rsidRPr="00102149" w:rsidRDefault="00334A53">
            <w:r w:rsidRPr="00102149">
              <w:t>YES</w:t>
            </w:r>
          </w:p>
        </w:tc>
        <w:tc>
          <w:tcPr>
            <w:tcW w:w="850" w:type="dxa"/>
          </w:tcPr>
          <w:p w14:paraId="5043CB0F" w14:textId="77777777" w:rsidR="00334A53" w:rsidRPr="00102149" w:rsidRDefault="00334A53"/>
        </w:tc>
        <w:tc>
          <w:tcPr>
            <w:tcW w:w="851" w:type="dxa"/>
          </w:tcPr>
          <w:p w14:paraId="243F107E" w14:textId="77777777" w:rsidR="00334A53" w:rsidRPr="00102149" w:rsidRDefault="00334A53">
            <w:r w:rsidRPr="00102149">
              <w:t>NO</w:t>
            </w:r>
          </w:p>
        </w:tc>
        <w:tc>
          <w:tcPr>
            <w:tcW w:w="799" w:type="dxa"/>
          </w:tcPr>
          <w:p w14:paraId="07459315" w14:textId="77777777" w:rsidR="00334A53" w:rsidRDefault="00334A53">
            <w:pPr>
              <w:rPr>
                <w:b/>
              </w:rPr>
            </w:pPr>
          </w:p>
        </w:tc>
      </w:tr>
      <w:tr w:rsidR="00334A53" w14:paraId="41F77AE1" w14:textId="77777777" w:rsidTr="00102149">
        <w:tc>
          <w:tcPr>
            <w:tcW w:w="5524" w:type="dxa"/>
          </w:tcPr>
          <w:p w14:paraId="33963662" w14:textId="2DDE0084" w:rsidR="00334A53" w:rsidRDefault="00AD13A9" w:rsidP="00C740FC">
            <w:pPr>
              <w:rPr>
                <w:b/>
              </w:rPr>
            </w:pPr>
            <w:r>
              <w:rPr>
                <w:b/>
              </w:rPr>
              <w:t>BHC</w:t>
            </w:r>
            <w:r w:rsidR="00334A53">
              <w:rPr>
                <w:b/>
              </w:rPr>
              <w:t xml:space="preserve"> would like</w:t>
            </w:r>
            <w:r w:rsidR="00C740FC">
              <w:rPr>
                <w:b/>
              </w:rPr>
              <w:t xml:space="preserve"> to visit the successful schools </w:t>
            </w:r>
            <w:r w:rsidR="00102149">
              <w:rPr>
                <w:b/>
              </w:rPr>
              <w:t xml:space="preserve">to see what </w:t>
            </w:r>
            <w:proofErr w:type="gramStart"/>
            <w:r w:rsidR="00102149">
              <w:rPr>
                <w:b/>
              </w:rPr>
              <w:t>has been achieved</w:t>
            </w:r>
            <w:proofErr w:type="gramEnd"/>
            <w:r w:rsidR="00102149">
              <w:rPr>
                <w:b/>
              </w:rPr>
              <w:t xml:space="preserve">.  Would you be content </w:t>
            </w:r>
            <w:r w:rsidR="00334A53">
              <w:rPr>
                <w:b/>
              </w:rPr>
              <w:t xml:space="preserve">for </w:t>
            </w:r>
            <w:r>
              <w:rPr>
                <w:b/>
              </w:rPr>
              <w:t>BHC</w:t>
            </w:r>
            <w:r w:rsidR="00334A53">
              <w:rPr>
                <w:b/>
              </w:rPr>
              <w:t xml:space="preserve"> to visit?</w:t>
            </w:r>
          </w:p>
        </w:tc>
        <w:tc>
          <w:tcPr>
            <w:tcW w:w="992" w:type="dxa"/>
          </w:tcPr>
          <w:p w14:paraId="3CF346C6" w14:textId="77777777" w:rsidR="00334A53" w:rsidRPr="00102149" w:rsidRDefault="00334A53">
            <w:r w:rsidRPr="00102149">
              <w:t>YES</w:t>
            </w:r>
          </w:p>
        </w:tc>
        <w:tc>
          <w:tcPr>
            <w:tcW w:w="850" w:type="dxa"/>
          </w:tcPr>
          <w:p w14:paraId="6537F28F" w14:textId="77777777" w:rsidR="00334A53" w:rsidRPr="00102149" w:rsidRDefault="00334A53"/>
        </w:tc>
        <w:tc>
          <w:tcPr>
            <w:tcW w:w="851" w:type="dxa"/>
          </w:tcPr>
          <w:p w14:paraId="55834DC6" w14:textId="77777777" w:rsidR="00334A53" w:rsidRPr="00102149" w:rsidRDefault="00334A53">
            <w:r w:rsidRPr="00102149">
              <w:t>NO</w:t>
            </w:r>
          </w:p>
        </w:tc>
        <w:tc>
          <w:tcPr>
            <w:tcW w:w="799" w:type="dxa"/>
          </w:tcPr>
          <w:p w14:paraId="6DFB9E20" w14:textId="77777777" w:rsidR="00334A53" w:rsidRDefault="00334A53">
            <w:pPr>
              <w:rPr>
                <w:b/>
              </w:rPr>
            </w:pPr>
          </w:p>
        </w:tc>
      </w:tr>
    </w:tbl>
    <w:p w14:paraId="3A1FF7F8" w14:textId="77777777" w:rsidR="00814071" w:rsidRDefault="00814071" w:rsidP="00814071"/>
    <w:p w14:paraId="3B40FFA2" w14:textId="2DA4C702" w:rsidR="00814071" w:rsidRDefault="00814071" w:rsidP="00814071">
      <w:r>
        <w:t>If successful a teacher from each of the successful schools will be required to attend an awards ceremony and support training on the Healthy Places, Healthy Children resource, being held on Friday 9</w:t>
      </w:r>
      <w:r>
        <w:rPr>
          <w:vertAlign w:val="superscript"/>
        </w:rPr>
        <w:t>th</w:t>
      </w:r>
      <w:r>
        <w:t xml:space="preserve"> June </w:t>
      </w:r>
      <w:r w:rsidR="00FF365F">
        <w:t>2023</w:t>
      </w:r>
      <w:r w:rsidR="00312EDC">
        <w:t xml:space="preserve"> (am)</w:t>
      </w:r>
      <w:r>
        <w:t xml:space="preserve">, in person, in Belfast. Costs for a substitute cover </w:t>
      </w:r>
      <w:proofErr w:type="gramStart"/>
      <w:r>
        <w:t>will be provided</w:t>
      </w:r>
      <w:proofErr w:type="gramEnd"/>
      <w:r>
        <w:t xml:space="preserve"> to attendees. </w:t>
      </w:r>
    </w:p>
    <w:p w14:paraId="0D4C90F3" w14:textId="77777777" w:rsidR="0071084E" w:rsidRDefault="0071084E" w:rsidP="00102149">
      <w:pPr>
        <w:rPr>
          <w:b/>
          <w:sz w:val="28"/>
          <w:szCs w:val="28"/>
        </w:rPr>
      </w:pPr>
    </w:p>
    <w:p w14:paraId="6B824211" w14:textId="77777777" w:rsidR="0071084E" w:rsidRDefault="0071084E" w:rsidP="00102149">
      <w:pPr>
        <w:rPr>
          <w:b/>
          <w:sz w:val="28"/>
          <w:szCs w:val="28"/>
        </w:rPr>
      </w:pPr>
    </w:p>
    <w:p w14:paraId="1EEF5227" w14:textId="73ADBEEB" w:rsidR="00102149" w:rsidRPr="00102149" w:rsidRDefault="00102149" w:rsidP="00102149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 xml:space="preserve">Confirmation statement </w:t>
      </w:r>
    </w:p>
    <w:p w14:paraId="44E871BC" w14:textId="581D5FA3" w:rsidR="00102149" w:rsidRDefault="00102149" w:rsidP="00102149">
      <w:r>
        <w:t>I confirm that all information contained within this entry form is correct and should our entry be successful the award will be spent as detailed above and within a 12 month period.</w:t>
      </w:r>
    </w:p>
    <w:p w14:paraId="144A5D23" w14:textId="09F1830A" w:rsidR="00102149" w:rsidRDefault="00102149" w:rsidP="00556575">
      <w:pPr>
        <w:spacing w:line="480" w:lineRule="auto"/>
      </w:pPr>
      <w:r>
        <w:t>Name of Principal ………………………</w:t>
      </w:r>
      <w:bookmarkStart w:id="0" w:name="_GoBack"/>
      <w:bookmarkEnd w:id="0"/>
      <w:r>
        <w:t>………………………………………….</w:t>
      </w:r>
    </w:p>
    <w:p w14:paraId="10451901" w14:textId="464810D9" w:rsidR="00556575" w:rsidRDefault="00102149" w:rsidP="00556575">
      <w:pPr>
        <w:spacing w:line="480" w:lineRule="auto"/>
      </w:pPr>
      <w:r>
        <w:lastRenderedPageBreak/>
        <w:t>Signature ………………………………………………………………………………</w:t>
      </w:r>
    </w:p>
    <w:p w14:paraId="637805D2" w14:textId="431B677F" w:rsidR="00102149" w:rsidRPr="00556575" w:rsidRDefault="00102149" w:rsidP="00556575">
      <w:pPr>
        <w:spacing w:line="480" w:lineRule="auto"/>
      </w:pPr>
      <w:r>
        <w:t>Date ……………………………………………………………………………………..</w:t>
      </w:r>
    </w:p>
    <w:p w14:paraId="54910A3E" w14:textId="038D4F75" w:rsidR="00795E07" w:rsidRPr="00102149" w:rsidRDefault="00795E07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>Submitting your entry</w:t>
      </w:r>
    </w:p>
    <w:p w14:paraId="592BC9F6" w14:textId="326DEEBE" w:rsidR="002F6516" w:rsidRDefault="173CE4FA">
      <w:r>
        <w:t xml:space="preserve">Closing Date for all entries is </w:t>
      </w:r>
      <w:r w:rsidR="00C740FC">
        <w:t>5pm Monday 1</w:t>
      </w:r>
      <w:r w:rsidR="00814071">
        <w:t>5</w:t>
      </w:r>
      <w:r w:rsidR="00AD13A9" w:rsidRPr="00AD13A9">
        <w:rPr>
          <w:vertAlign w:val="superscript"/>
        </w:rPr>
        <w:t>th</w:t>
      </w:r>
      <w:r w:rsidR="00AD13A9">
        <w:t xml:space="preserve"> </w:t>
      </w:r>
      <w:r w:rsidR="00814071">
        <w:t>May</w:t>
      </w:r>
      <w:r w:rsidR="003B69C6">
        <w:t xml:space="preserve"> 2023</w:t>
      </w:r>
      <w:r>
        <w:t>.</w:t>
      </w:r>
    </w:p>
    <w:p w14:paraId="050114FE" w14:textId="2DD82384" w:rsidR="00556575" w:rsidRPr="00814071" w:rsidRDefault="00102149">
      <w:r w:rsidRPr="00814071">
        <w:t>Please complete the checklist</w:t>
      </w:r>
      <w:r w:rsidR="00556575" w:rsidRPr="00814071">
        <w:t xml:space="preserve"> below and submit your entry to </w:t>
      </w:r>
      <w:hyperlink r:id="rId7" w:history="1">
        <w:r w:rsidRPr="00814071">
          <w:rPr>
            <w:rStyle w:val="Hyperlink"/>
          </w:rPr>
          <w:t>info@belfasthealthycities.com</w:t>
        </w:r>
      </w:hyperlink>
      <w:r w:rsidRPr="00814071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5"/>
        <w:gridCol w:w="1791"/>
      </w:tblGrid>
      <w:tr w:rsidR="00334A53" w:rsidRPr="00334A53" w14:paraId="33E20CF9" w14:textId="77777777" w:rsidTr="00102149">
        <w:tc>
          <w:tcPr>
            <w:tcW w:w="7225" w:type="dxa"/>
          </w:tcPr>
          <w:p w14:paraId="2142728F" w14:textId="77777777" w:rsidR="00334A53" w:rsidRDefault="00795E07">
            <w:pPr>
              <w:rPr>
                <w:b/>
              </w:rPr>
            </w:pPr>
            <w:r>
              <w:rPr>
                <w:b/>
              </w:rPr>
              <w:t>Checklist</w:t>
            </w:r>
          </w:p>
          <w:p w14:paraId="463F29E8" w14:textId="77777777" w:rsidR="00795E07" w:rsidRPr="00334A53" w:rsidRDefault="00795E07">
            <w:pPr>
              <w:rPr>
                <w:b/>
              </w:rPr>
            </w:pPr>
          </w:p>
        </w:tc>
        <w:tc>
          <w:tcPr>
            <w:tcW w:w="1791" w:type="dxa"/>
          </w:tcPr>
          <w:p w14:paraId="136F97F1" w14:textId="77777777" w:rsidR="00334A53" w:rsidRPr="00334A53" w:rsidRDefault="00334A53">
            <w:pPr>
              <w:rPr>
                <w:b/>
              </w:rPr>
            </w:pPr>
            <w:r w:rsidRPr="00334A53">
              <w:rPr>
                <w:b/>
              </w:rPr>
              <w:t>Please tick</w:t>
            </w:r>
          </w:p>
        </w:tc>
      </w:tr>
      <w:tr w:rsidR="00334A53" w14:paraId="5D8AC205" w14:textId="77777777" w:rsidTr="00102149">
        <w:tc>
          <w:tcPr>
            <w:tcW w:w="7225" w:type="dxa"/>
          </w:tcPr>
          <w:p w14:paraId="3B7B4B86" w14:textId="6910C894" w:rsidR="00290FAC" w:rsidRDefault="00334A53">
            <w:r>
              <w:t>Entry form, signed by the School Principal</w:t>
            </w:r>
            <w:r w:rsidR="00220274">
              <w:t>.</w:t>
            </w:r>
          </w:p>
        </w:tc>
        <w:tc>
          <w:tcPr>
            <w:tcW w:w="1791" w:type="dxa"/>
          </w:tcPr>
          <w:p w14:paraId="3A0FF5F2" w14:textId="77777777" w:rsidR="00334A53" w:rsidRDefault="00334A53"/>
        </w:tc>
      </w:tr>
      <w:tr w:rsidR="00334A53" w14:paraId="03055B99" w14:textId="77777777" w:rsidTr="00102149">
        <w:tc>
          <w:tcPr>
            <w:tcW w:w="7225" w:type="dxa"/>
          </w:tcPr>
          <w:p w14:paraId="3A9F32D9" w14:textId="496DFD69" w:rsidR="00290FAC" w:rsidRDefault="00220274">
            <w:r>
              <w:t>Supporting evidence such as videos, photos, or materials developed by children using the resources.</w:t>
            </w:r>
          </w:p>
        </w:tc>
        <w:tc>
          <w:tcPr>
            <w:tcW w:w="1791" w:type="dxa"/>
          </w:tcPr>
          <w:p w14:paraId="5630AD66" w14:textId="77777777" w:rsidR="00334A53" w:rsidRDefault="00334A53"/>
        </w:tc>
      </w:tr>
      <w:tr w:rsidR="00220274" w14:paraId="05EEA48E" w14:textId="77777777" w:rsidTr="00FD1E00">
        <w:trPr>
          <w:trHeight w:val="586"/>
        </w:trPr>
        <w:tc>
          <w:tcPr>
            <w:tcW w:w="7225" w:type="dxa"/>
          </w:tcPr>
          <w:p w14:paraId="6C9D21A8" w14:textId="1199745B" w:rsidR="00220274" w:rsidRDefault="00220274" w:rsidP="00312EDC">
            <w:r>
              <w:t xml:space="preserve">A teacher from the school will be available to attend the awards ceremony and support training of the HPHC resource </w:t>
            </w:r>
            <w:r w:rsidRPr="00814071">
              <w:t xml:space="preserve">on </w:t>
            </w:r>
            <w:r w:rsidR="00312EDC">
              <w:t xml:space="preserve">Friday </w:t>
            </w:r>
            <w:r w:rsidR="00814071" w:rsidRPr="00814071">
              <w:t>9</w:t>
            </w:r>
            <w:r w:rsidR="00814071" w:rsidRPr="00814071">
              <w:rPr>
                <w:vertAlign w:val="superscript"/>
              </w:rPr>
              <w:t>th</w:t>
            </w:r>
            <w:r w:rsidR="00814071" w:rsidRPr="00814071">
              <w:t xml:space="preserve"> </w:t>
            </w:r>
            <w:r w:rsidRPr="00814071">
              <w:t>June</w:t>
            </w:r>
            <w:r w:rsidR="0009082D">
              <w:t xml:space="preserve"> 2023</w:t>
            </w:r>
            <w:r w:rsidR="00312EDC">
              <w:t xml:space="preserve"> (am)</w:t>
            </w:r>
            <w:r w:rsidRPr="00814071">
              <w:t>.</w:t>
            </w:r>
            <w:r>
              <w:t xml:space="preserve"> </w:t>
            </w:r>
          </w:p>
        </w:tc>
        <w:tc>
          <w:tcPr>
            <w:tcW w:w="1791" w:type="dxa"/>
          </w:tcPr>
          <w:p w14:paraId="63210CA3" w14:textId="77777777" w:rsidR="00220274" w:rsidRDefault="00220274" w:rsidP="00220274"/>
        </w:tc>
      </w:tr>
    </w:tbl>
    <w:p w14:paraId="0DE4B5B7" w14:textId="7954BB1E" w:rsidR="00334A53" w:rsidRDefault="173CE4FA">
      <w:r>
        <w:t>NB: Belfast Health Cities reserve the right to use the materials provided in the future promotion of the scheme.</w:t>
      </w:r>
    </w:p>
    <w:p w14:paraId="7EF692DF" w14:textId="2F29DB27" w:rsidR="000318D0" w:rsidRPr="00E213C4" w:rsidRDefault="00795E07">
      <w:pPr>
        <w:rPr>
          <w:lang w:val="en-US"/>
        </w:rPr>
      </w:pPr>
      <w:r>
        <w:t xml:space="preserve">If you have any queries about the </w:t>
      </w:r>
      <w:r w:rsidRPr="00795E07">
        <w:t>Healthy Places, Healthy Children</w:t>
      </w:r>
      <w:r w:rsidR="00DC6536">
        <w:t xml:space="preserve">: </w:t>
      </w:r>
      <w:r w:rsidR="00DC6536" w:rsidRPr="00DC6536">
        <w:t>Delivering Change Award</w:t>
      </w:r>
      <w:r w:rsidR="00DC6536">
        <w:t>, t</w:t>
      </w:r>
      <w:r>
        <w:t xml:space="preserve">his entry form or the judging process please contact Belfast Healthy Cities at </w:t>
      </w:r>
      <w:hyperlink r:id="rId8" w:history="1">
        <w:r w:rsidRPr="00473D89">
          <w:rPr>
            <w:rStyle w:val="Hyperlink"/>
          </w:rPr>
          <w:t>info@belfasthealthycities.com</w:t>
        </w:r>
      </w:hyperlink>
      <w:r w:rsidR="0009082D">
        <w:t xml:space="preserve">. </w:t>
      </w:r>
    </w:p>
    <w:sectPr w:rsidR="000318D0" w:rsidRPr="00E213C4" w:rsidSect="00C20101">
      <w:headerReference w:type="default" r:id="rId9"/>
      <w:footerReference w:type="default" r:id="rId10"/>
      <w:pgSz w:w="11906" w:h="16838"/>
      <w:pgMar w:top="1440" w:right="1440" w:bottom="1440" w:left="144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D196B" w14:textId="77777777" w:rsidR="00E4477C" w:rsidRDefault="00E4477C" w:rsidP="00C20101">
      <w:pPr>
        <w:spacing w:after="0" w:line="240" w:lineRule="auto"/>
      </w:pPr>
      <w:r>
        <w:separator/>
      </w:r>
    </w:p>
  </w:endnote>
  <w:endnote w:type="continuationSeparator" w:id="0">
    <w:p w14:paraId="7FB16908" w14:textId="77777777" w:rsidR="00E4477C" w:rsidRDefault="00E4477C" w:rsidP="00C20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749695"/>
      <w:docPartObj>
        <w:docPartGallery w:val="Page Numbers (Bottom of Page)"/>
        <w:docPartUnique/>
      </w:docPartObj>
    </w:sdtPr>
    <w:sdtEndPr/>
    <w:sdtContent>
      <w:p w14:paraId="15CE27CC" w14:textId="7E14FC12" w:rsidR="00206090" w:rsidRDefault="0020609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084E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48069D8" w14:textId="77777777" w:rsidR="00206090" w:rsidRDefault="002060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1191F" w14:textId="77777777" w:rsidR="00E4477C" w:rsidRDefault="00E4477C" w:rsidP="00C20101">
      <w:pPr>
        <w:spacing w:after="0" w:line="240" w:lineRule="auto"/>
      </w:pPr>
      <w:r>
        <w:separator/>
      </w:r>
    </w:p>
  </w:footnote>
  <w:footnote w:type="continuationSeparator" w:id="0">
    <w:p w14:paraId="0A189F63" w14:textId="77777777" w:rsidR="00E4477C" w:rsidRDefault="00E4477C" w:rsidP="00C20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D598C" w14:textId="6CEAC8DD" w:rsidR="00C20101" w:rsidRDefault="00FF365F">
    <w:pPr>
      <w:pStyle w:val="Header"/>
    </w:pPr>
    <w:r w:rsidRPr="00D20BA2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0628A825" wp14:editId="2D808554">
          <wp:simplePos x="0" y="0"/>
          <wp:positionH relativeFrom="column">
            <wp:posOffset>4962525</wp:posOffset>
          </wp:positionH>
          <wp:positionV relativeFrom="paragraph">
            <wp:posOffset>-153035</wp:posOffset>
          </wp:positionV>
          <wp:extent cx="742950" cy="742950"/>
          <wp:effectExtent l="0" t="0" r="0" b="0"/>
          <wp:wrapTight wrapText="bothSides">
            <wp:wrapPolygon edited="0">
              <wp:start x="0" y="0"/>
              <wp:lineTo x="0" y="21046"/>
              <wp:lineTo x="21046" y="21046"/>
              <wp:lineTo x="21046" y="0"/>
              <wp:lineTo x="0" y="0"/>
            </wp:wrapPolygon>
          </wp:wrapTight>
          <wp:docPr id="1" name="Picture 1" descr="C:\Users\aranvir\Pictures\BH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anvir\Pictures\BHC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0101">
      <w:rPr>
        <w:noProof/>
        <w:lang w:eastAsia="en-GB"/>
      </w:rPr>
      <w:t xml:space="preserve">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B76CD1"/>
    <w:multiLevelType w:val="hybridMultilevel"/>
    <w:tmpl w:val="93C21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85AF7"/>
    <w:multiLevelType w:val="hybridMultilevel"/>
    <w:tmpl w:val="009E0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DUzNDEzNjMwMjRX0lEKTi0uzszPAykwrQUA+HTjDSwAAAA="/>
  </w:docVars>
  <w:rsids>
    <w:rsidRoot w:val="00C20101"/>
    <w:rsid w:val="000318D0"/>
    <w:rsid w:val="000835C3"/>
    <w:rsid w:val="00084252"/>
    <w:rsid w:val="0009082D"/>
    <w:rsid w:val="00101EA1"/>
    <w:rsid w:val="00102149"/>
    <w:rsid w:val="00206090"/>
    <w:rsid w:val="002121DE"/>
    <w:rsid w:val="00220274"/>
    <w:rsid w:val="00290FAC"/>
    <w:rsid w:val="002F6516"/>
    <w:rsid w:val="00301D66"/>
    <w:rsid w:val="00312EDC"/>
    <w:rsid w:val="00334A53"/>
    <w:rsid w:val="003B69C6"/>
    <w:rsid w:val="00417B59"/>
    <w:rsid w:val="004C0FAD"/>
    <w:rsid w:val="004F304B"/>
    <w:rsid w:val="00556575"/>
    <w:rsid w:val="00597B22"/>
    <w:rsid w:val="007025C4"/>
    <w:rsid w:val="0071084E"/>
    <w:rsid w:val="00795E07"/>
    <w:rsid w:val="007E3FD5"/>
    <w:rsid w:val="00814071"/>
    <w:rsid w:val="00852BEB"/>
    <w:rsid w:val="00974233"/>
    <w:rsid w:val="009D17E8"/>
    <w:rsid w:val="00A37671"/>
    <w:rsid w:val="00A74082"/>
    <w:rsid w:val="00AD13A9"/>
    <w:rsid w:val="00C20101"/>
    <w:rsid w:val="00C452BB"/>
    <w:rsid w:val="00C740FC"/>
    <w:rsid w:val="00CA4BA4"/>
    <w:rsid w:val="00CA7388"/>
    <w:rsid w:val="00D12480"/>
    <w:rsid w:val="00DC6536"/>
    <w:rsid w:val="00E07595"/>
    <w:rsid w:val="00E213C4"/>
    <w:rsid w:val="00E4477C"/>
    <w:rsid w:val="00FD1E00"/>
    <w:rsid w:val="00FF365F"/>
    <w:rsid w:val="173CE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ED13A"/>
  <w15:chartTrackingRefBased/>
  <w15:docId w15:val="{FF187356-6AF6-4BB5-800E-5D4B5C406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0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01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101"/>
  </w:style>
  <w:style w:type="paragraph" w:styleId="Footer">
    <w:name w:val="footer"/>
    <w:basedOn w:val="Normal"/>
    <w:link w:val="FooterChar"/>
    <w:uiPriority w:val="99"/>
    <w:unhideWhenUsed/>
    <w:rsid w:val="00C201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101"/>
  </w:style>
  <w:style w:type="paragraph" w:styleId="ListParagraph">
    <w:name w:val="List Paragraph"/>
    <w:basedOn w:val="Normal"/>
    <w:uiPriority w:val="34"/>
    <w:qFormat/>
    <w:rsid w:val="009742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42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2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0F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5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fasthealthycities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belfasthealthycities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Langasco</dc:creator>
  <cp:keywords/>
  <dc:description/>
  <cp:lastModifiedBy>Aranvir Gawera</cp:lastModifiedBy>
  <cp:revision>18</cp:revision>
  <dcterms:created xsi:type="dcterms:W3CDTF">2023-03-10T13:15:00Z</dcterms:created>
  <dcterms:modified xsi:type="dcterms:W3CDTF">2023-04-05T14:45:00Z</dcterms:modified>
</cp:coreProperties>
</file>